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A83F9" w14:textId="244D0497" w:rsidR="005A6AB7" w:rsidRPr="00FB6545" w:rsidRDefault="005A6AB7" w:rsidP="005A6AB7">
      <w:pPr>
        <w:jc w:val="center"/>
        <w:rPr>
          <w:b/>
          <w:bCs/>
          <w:sz w:val="24"/>
          <w:szCs w:val="24"/>
        </w:rPr>
      </w:pPr>
      <w:bookmarkStart w:id="0" w:name="_GoBack"/>
      <w:bookmarkEnd w:id="0"/>
      <w:r w:rsidRPr="00FB6545">
        <w:rPr>
          <w:b/>
          <w:bCs/>
          <w:sz w:val="24"/>
          <w:szCs w:val="24"/>
        </w:rPr>
        <w:t>[Place on Company Letterhead]</w:t>
      </w:r>
    </w:p>
    <w:p w14:paraId="1527AB60" w14:textId="77777777" w:rsidR="005A6AB7" w:rsidRPr="00FB6545" w:rsidRDefault="005A6AB7" w:rsidP="005A6AB7">
      <w:pPr>
        <w:rPr>
          <w:sz w:val="24"/>
          <w:szCs w:val="24"/>
        </w:rPr>
      </w:pPr>
    </w:p>
    <w:p w14:paraId="729C9ABF" w14:textId="3BA55BFA" w:rsidR="005A6AB7" w:rsidRPr="00FB6545" w:rsidRDefault="005A6AB7" w:rsidP="005A6AB7">
      <w:pPr>
        <w:rPr>
          <w:sz w:val="24"/>
          <w:szCs w:val="24"/>
        </w:rPr>
      </w:pPr>
      <w:r w:rsidRPr="00FB6545">
        <w:rPr>
          <w:sz w:val="24"/>
          <w:szCs w:val="24"/>
        </w:rPr>
        <w:t>March 24, 2020</w:t>
      </w:r>
    </w:p>
    <w:p w14:paraId="51C66A5D" w14:textId="43EB5990" w:rsidR="005A6AB7" w:rsidRPr="00FB6545" w:rsidRDefault="005A6AB7" w:rsidP="005A6AB7">
      <w:pPr>
        <w:rPr>
          <w:sz w:val="24"/>
          <w:szCs w:val="24"/>
        </w:rPr>
      </w:pPr>
    </w:p>
    <w:p w14:paraId="36D7B2BE" w14:textId="77777777" w:rsidR="005A6AB7" w:rsidRPr="00FB6545" w:rsidRDefault="005A6AB7" w:rsidP="005A6AB7">
      <w:pPr>
        <w:rPr>
          <w:sz w:val="24"/>
          <w:szCs w:val="24"/>
        </w:rPr>
      </w:pPr>
    </w:p>
    <w:p w14:paraId="645FE558" w14:textId="2DE62EC2" w:rsidR="005A6AB7" w:rsidRPr="00FB6545" w:rsidRDefault="005A6AB7" w:rsidP="005A6AB7">
      <w:pPr>
        <w:rPr>
          <w:sz w:val="24"/>
          <w:szCs w:val="24"/>
        </w:rPr>
      </w:pPr>
      <w:r w:rsidRPr="00FB6545">
        <w:rPr>
          <w:sz w:val="24"/>
          <w:szCs w:val="24"/>
        </w:rPr>
        <w:t>To Whom it May Concern,</w:t>
      </w:r>
    </w:p>
    <w:p w14:paraId="4DEE5841" w14:textId="77777777" w:rsidR="005A6AB7" w:rsidRPr="00FB6545" w:rsidRDefault="005A6AB7" w:rsidP="005A6AB7">
      <w:pPr>
        <w:rPr>
          <w:sz w:val="24"/>
          <w:szCs w:val="24"/>
        </w:rPr>
      </w:pPr>
      <w:r w:rsidRPr="00FB6545">
        <w:rPr>
          <w:sz w:val="24"/>
          <w:szCs w:val="24"/>
        </w:rPr>
        <w:t> </w:t>
      </w:r>
    </w:p>
    <w:p w14:paraId="372CFB71" w14:textId="0C63ACCD" w:rsidR="005A6AB7" w:rsidRPr="00FB6545" w:rsidRDefault="005A6AB7" w:rsidP="005A6AB7">
      <w:pPr>
        <w:rPr>
          <w:sz w:val="24"/>
          <w:szCs w:val="24"/>
        </w:rPr>
      </w:pPr>
      <w:r w:rsidRPr="00FB6545">
        <w:rPr>
          <w:sz w:val="24"/>
          <w:szCs w:val="24"/>
        </w:rPr>
        <w:t xml:space="preserve">Pursuant to Governor Bill Lee’s Executive Order </w:t>
      </w:r>
      <w:r w:rsidR="0016020F" w:rsidRPr="00FB6545">
        <w:rPr>
          <w:sz w:val="24"/>
          <w:szCs w:val="24"/>
        </w:rPr>
        <w:t xml:space="preserve">No. </w:t>
      </w:r>
      <w:r w:rsidRPr="00FB6545">
        <w:rPr>
          <w:sz w:val="24"/>
          <w:szCs w:val="24"/>
        </w:rPr>
        <w:t>17, issued on March 22, 2020, as well as the Orders of Shelby County Mayor Lee Harris and Memphis Mayor Jim Strickland and the orders of the local municipal mayors</w:t>
      </w:r>
      <w:r w:rsidR="00FB6545" w:rsidRPr="00FB6545">
        <w:rPr>
          <w:sz w:val="24"/>
          <w:szCs w:val="24"/>
        </w:rPr>
        <w:t xml:space="preserve">, and the </w:t>
      </w:r>
      <w:r w:rsidR="00FB6545" w:rsidRPr="00FB6545">
        <w:rPr>
          <w:rFonts w:eastAsia="Times New Roman"/>
          <w:color w:val="000000"/>
          <w:sz w:val="24"/>
          <w:szCs w:val="24"/>
          <w:shd w:val="clear" w:color="auto" w:fill="FFFFFF"/>
        </w:rPr>
        <w:t>guidelines published by the federal government’s Cybersecurity and Infrastructure Security Agency (CISA), part of the Office of Homeland Security</w:t>
      </w:r>
      <w:r w:rsidRPr="00FB6545">
        <w:rPr>
          <w:sz w:val="24"/>
          <w:szCs w:val="24"/>
        </w:rPr>
        <w:t xml:space="preserve">, and in response to the COVID-19 crisis, the following listed individual is an employee of (NAME OF COMPANY), and is considered an </w:t>
      </w:r>
      <w:r w:rsidRPr="00FB6545">
        <w:rPr>
          <w:b/>
          <w:bCs/>
          <w:sz w:val="24"/>
          <w:szCs w:val="24"/>
        </w:rPr>
        <w:t>essential worker</w:t>
      </w:r>
      <w:r w:rsidR="00FB6545" w:rsidRPr="00FB6545">
        <w:rPr>
          <w:sz w:val="24"/>
          <w:szCs w:val="24"/>
        </w:rPr>
        <w:t xml:space="preserve"> working for an </w:t>
      </w:r>
      <w:r w:rsidR="00FB6545" w:rsidRPr="00FB6545">
        <w:rPr>
          <w:b/>
          <w:bCs/>
          <w:sz w:val="24"/>
          <w:szCs w:val="24"/>
        </w:rPr>
        <w:t>essential business</w:t>
      </w:r>
      <w:r w:rsidRPr="00FB6545">
        <w:rPr>
          <w:sz w:val="24"/>
          <w:szCs w:val="24"/>
        </w:rPr>
        <w:t xml:space="preserve"> </w:t>
      </w:r>
      <w:r w:rsidR="00FB6545" w:rsidRPr="00FB6545">
        <w:rPr>
          <w:sz w:val="24"/>
          <w:szCs w:val="24"/>
        </w:rPr>
        <w:t>as specified under</w:t>
      </w:r>
      <w:r w:rsidRPr="00FB6545">
        <w:rPr>
          <w:sz w:val="24"/>
          <w:szCs w:val="24"/>
        </w:rPr>
        <w:t xml:space="preserve"> these various orders</w:t>
      </w:r>
      <w:r w:rsidR="00FB6545" w:rsidRPr="00FB6545">
        <w:rPr>
          <w:sz w:val="24"/>
          <w:szCs w:val="24"/>
        </w:rPr>
        <w:t xml:space="preserve"> and guidelines</w:t>
      </w:r>
      <w:r w:rsidRPr="00FB6545">
        <w:rPr>
          <w:sz w:val="24"/>
          <w:szCs w:val="24"/>
        </w:rPr>
        <w:t>.</w:t>
      </w:r>
    </w:p>
    <w:p w14:paraId="22FF9726" w14:textId="42564E5E" w:rsidR="005A6AB7" w:rsidRPr="00FB6545" w:rsidRDefault="005A6AB7" w:rsidP="005A6AB7">
      <w:pPr>
        <w:rPr>
          <w:sz w:val="24"/>
          <w:szCs w:val="24"/>
        </w:rPr>
      </w:pPr>
    </w:p>
    <w:p w14:paraId="726FF0D9" w14:textId="77777777" w:rsidR="005A6AB7" w:rsidRPr="00FB6545" w:rsidRDefault="005A6AB7" w:rsidP="005A6AB7">
      <w:pPr>
        <w:rPr>
          <w:sz w:val="24"/>
          <w:szCs w:val="24"/>
        </w:rPr>
      </w:pPr>
      <w:r w:rsidRPr="00FB6545">
        <w:rPr>
          <w:b/>
          <w:bCs/>
          <w:sz w:val="24"/>
          <w:szCs w:val="24"/>
        </w:rPr>
        <w:t>EMPLOYEE NAME</w:t>
      </w:r>
      <w:r w:rsidRPr="00FB6545">
        <w:rPr>
          <w:sz w:val="24"/>
          <w:szCs w:val="24"/>
        </w:rPr>
        <w:t>: (</w:t>
      </w:r>
      <w:r w:rsidRPr="00FB6545">
        <w:rPr>
          <w:b/>
          <w:bCs/>
          <w:sz w:val="24"/>
          <w:szCs w:val="24"/>
        </w:rPr>
        <w:t>NAME OF EMPLOYEE</w:t>
      </w:r>
      <w:r w:rsidRPr="00FB6545">
        <w:rPr>
          <w:sz w:val="24"/>
          <w:szCs w:val="24"/>
        </w:rPr>
        <w:t>)</w:t>
      </w:r>
    </w:p>
    <w:p w14:paraId="0AF34A73" w14:textId="77777777" w:rsidR="005A6AB7" w:rsidRPr="00FB6545" w:rsidRDefault="005A6AB7" w:rsidP="005A6AB7">
      <w:pPr>
        <w:rPr>
          <w:sz w:val="24"/>
          <w:szCs w:val="24"/>
        </w:rPr>
      </w:pPr>
    </w:p>
    <w:p w14:paraId="12992E01" w14:textId="155C7319" w:rsidR="00BF0B5E" w:rsidRPr="00FB6545" w:rsidRDefault="005A6AB7" w:rsidP="005A6AB7">
      <w:pPr>
        <w:rPr>
          <w:sz w:val="24"/>
          <w:szCs w:val="24"/>
        </w:rPr>
      </w:pPr>
      <w:r w:rsidRPr="00FB6545">
        <w:rPr>
          <w:sz w:val="24"/>
          <w:szCs w:val="24"/>
        </w:rPr>
        <w:t xml:space="preserve">As part of his/her position with (NAME OF COMPANY), the employee must perform job functions at the company’s offices located at </w:t>
      </w:r>
      <w:r w:rsidR="00BF0B5E" w:rsidRPr="00FB6545">
        <w:rPr>
          <w:sz w:val="24"/>
          <w:szCs w:val="24"/>
        </w:rPr>
        <w:t xml:space="preserve">(ADDRESS OF COMPANY) as well as </w:t>
      </w:r>
      <w:r w:rsidRPr="00FB6545">
        <w:rPr>
          <w:sz w:val="24"/>
          <w:szCs w:val="24"/>
        </w:rPr>
        <w:t xml:space="preserve">away from the company’s </w:t>
      </w:r>
      <w:r w:rsidR="00BF0B5E" w:rsidRPr="00FB6545">
        <w:rPr>
          <w:sz w:val="24"/>
          <w:szCs w:val="24"/>
        </w:rPr>
        <w:t>offices in support of the essential business and function</w:t>
      </w:r>
      <w:r w:rsidR="00FB6545">
        <w:rPr>
          <w:sz w:val="24"/>
          <w:szCs w:val="24"/>
        </w:rPr>
        <w:t>s</w:t>
      </w:r>
      <w:r w:rsidR="00BF0B5E" w:rsidRPr="00FB6545">
        <w:rPr>
          <w:sz w:val="24"/>
          <w:szCs w:val="24"/>
        </w:rPr>
        <w:t xml:space="preserve"> of (NAME OF COMPANY).  </w:t>
      </w:r>
    </w:p>
    <w:p w14:paraId="5A8DF9AC" w14:textId="77777777" w:rsidR="00BF0B5E" w:rsidRPr="00FB6545" w:rsidRDefault="00BF0B5E" w:rsidP="005A6AB7">
      <w:pPr>
        <w:rPr>
          <w:sz w:val="24"/>
          <w:szCs w:val="24"/>
        </w:rPr>
      </w:pPr>
    </w:p>
    <w:p w14:paraId="368A3955" w14:textId="55FF321E" w:rsidR="005A6AB7" w:rsidRPr="00FB6545" w:rsidRDefault="005A6AB7" w:rsidP="005A6AB7">
      <w:pPr>
        <w:rPr>
          <w:sz w:val="24"/>
          <w:szCs w:val="24"/>
        </w:rPr>
      </w:pPr>
      <w:r w:rsidRPr="00FB6545">
        <w:rPr>
          <w:sz w:val="24"/>
          <w:szCs w:val="24"/>
        </w:rPr>
        <w:t>During any time away from home</w:t>
      </w:r>
      <w:r w:rsidR="00BF0B5E" w:rsidRPr="00FB6545">
        <w:rPr>
          <w:sz w:val="24"/>
          <w:szCs w:val="24"/>
        </w:rPr>
        <w:t xml:space="preserve">, and while at the company’s office or work sites, the employee is </w:t>
      </w:r>
      <w:r w:rsidRPr="00FB6545">
        <w:rPr>
          <w:sz w:val="24"/>
          <w:szCs w:val="24"/>
        </w:rPr>
        <w:t xml:space="preserve">instructed to comply with the following “Social Distancing” requirements: maintaining at least six-foot social distancing from other individuals, washing hands with soap and water for at least twenty seconds as frequently as possible or using hand sanitizer, covering coughs or sneezes (into the sleeve or elbow, not hands), regularly cleaning high-touch surfaces, and not shaking hands.  In addition, </w:t>
      </w:r>
      <w:r w:rsidR="00BF0B5E" w:rsidRPr="00FB6545">
        <w:rPr>
          <w:sz w:val="24"/>
          <w:szCs w:val="24"/>
        </w:rPr>
        <w:t xml:space="preserve">the employee has been </w:t>
      </w:r>
      <w:r w:rsidRPr="00FB6545">
        <w:rPr>
          <w:sz w:val="24"/>
          <w:szCs w:val="24"/>
        </w:rPr>
        <w:t xml:space="preserve">advised </w:t>
      </w:r>
      <w:r w:rsidR="00BF0B5E" w:rsidRPr="00FB6545">
        <w:rPr>
          <w:sz w:val="24"/>
          <w:szCs w:val="24"/>
        </w:rPr>
        <w:t>t</w:t>
      </w:r>
      <w:r w:rsidRPr="00FB6545">
        <w:rPr>
          <w:sz w:val="24"/>
          <w:szCs w:val="24"/>
        </w:rPr>
        <w:t xml:space="preserve">o avoid gatherings of other individuals on any project </w:t>
      </w:r>
      <w:r w:rsidR="00BF0B5E" w:rsidRPr="00FB6545">
        <w:rPr>
          <w:sz w:val="24"/>
          <w:szCs w:val="24"/>
        </w:rPr>
        <w:t xml:space="preserve">or work </w:t>
      </w:r>
      <w:r w:rsidRPr="00FB6545">
        <w:rPr>
          <w:sz w:val="24"/>
          <w:szCs w:val="24"/>
        </w:rPr>
        <w:t>site of more than</w:t>
      </w:r>
      <w:r w:rsidR="00BF0B5E" w:rsidRPr="00FB6545">
        <w:rPr>
          <w:sz w:val="24"/>
          <w:szCs w:val="24"/>
        </w:rPr>
        <w:t xml:space="preserve"> 10</w:t>
      </w:r>
      <w:r w:rsidRPr="00FB6545">
        <w:rPr>
          <w:sz w:val="24"/>
          <w:szCs w:val="24"/>
        </w:rPr>
        <w:t xml:space="preserve"> persons.</w:t>
      </w:r>
    </w:p>
    <w:p w14:paraId="3A329073" w14:textId="40DC66AA" w:rsidR="00BF0B5E" w:rsidRPr="00FB6545" w:rsidRDefault="00BF0B5E" w:rsidP="005A6AB7">
      <w:pPr>
        <w:rPr>
          <w:sz w:val="24"/>
          <w:szCs w:val="24"/>
        </w:rPr>
      </w:pPr>
    </w:p>
    <w:p w14:paraId="7CAAAD67" w14:textId="77777777" w:rsidR="00BF0B5E" w:rsidRPr="00FB6545" w:rsidRDefault="00BF0B5E" w:rsidP="00BF0B5E">
      <w:pPr>
        <w:rPr>
          <w:sz w:val="24"/>
          <w:szCs w:val="24"/>
        </w:rPr>
      </w:pPr>
      <w:r w:rsidRPr="00FB6545">
        <w:rPr>
          <w:sz w:val="24"/>
          <w:szCs w:val="24"/>
        </w:rPr>
        <w:t>Please note our standard business hours are from (TIMES OF NORMAL BUSINESS OPERATION) however, arrival and departure times may fluctuate due to demands of our business.</w:t>
      </w:r>
    </w:p>
    <w:p w14:paraId="68A1C665" w14:textId="00F2C636" w:rsidR="00BF0B5E" w:rsidRPr="00FB6545" w:rsidRDefault="00BF0B5E" w:rsidP="00BF0B5E">
      <w:pPr>
        <w:rPr>
          <w:sz w:val="24"/>
          <w:szCs w:val="24"/>
        </w:rPr>
      </w:pPr>
      <w:r w:rsidRPr="00FB6545">
        <w:rPr>
          <w:sz w:val="24"/>
          <w:szCs w:val="24"/>
        </w:rPr>
        <w:t xml:space="preserve"> </w:t>
      </w:r>
    </w:p>
    <w:p w14:paraId="625B6E42" w14:textId="1E01DFC4" w:rsidR="00BF0B5E" w:rsidRPr="00FB6545" w:rsidRDefault="00BF0B5E" w:rsidP="00BF0B5E">
      <w:pPr>
        <w:rPr>
          <w:sz w:val="24"/>
          <w:szCs w:val="24"/>
        </w:rPr>
      </w:pPr>
      <w:r w:rsidRPr="00FB6545">
        <w:rPr>
          <w:sz w:val="24"/>
          <w:szCs w:val="24"/>
        </w:rPr>
        <w:t>For employment verification purposes, or if you have any questions regarding this Authorization, please contact (NAME, TITLE, PHONE NUMBER, EMAIL).</w:t>
      </w:r>
    </w:p>
    <w:p w14:paraId="4C44F33D" w14:textId="77777777" w:rsidR="005A6AB7" w:rsidRPr="00FB6545" w:rsidRDefault="005A6AB7" w:rsidP="005A6AB7">
      <w:pPr>
        <w:rPr>
          <w:sz w:val="24"/>
          <w:szCs w:val="24"/>
        </w:rPr>
      </w:pPr>
      <w:r w:rsidRPr="00FB6545">
        <w:rPr>
          <w:sz w:val="24"/>
          <w:szCs w:val="24"/>
        </w:rPr>
        <w:t> </w:t>
      </w:r>
    </w:p>
    <w:p w14:paraId="0C34380A" w14:textId="77777777" w:rsidR="005A6AB7" w:rsidRPr="00FB6545" w:rsidRDefault="005A6AB7" w:rsidP="005A6AB7">
      <w:pPr>
        <w:rPr>
          <w:sz w:val="24"/>
          <w:szCs w:val="24"/>
        </w:rPr>
      </w:pPr>
      <w:r w:rsidRPr="00FB6545">
        <w:rPr>
          <w:sz w:val="24"/>
          <w:szCs w:val="24"/>
        </w:rPr>
        <w:t>Sincerely,</w:t>
      </w:r>
    </w:p>
    <w:p w14:paraId="4A56990B" w14:textId="77777777" w:rsidR="005A6AB7" w:rsidRPr="00FB6545" w:rsidRDefault="005A6AB7" w:rsidP="005A6AB7">
      <w:pPr>
        <w:rPr>
          <w:sz w:val="24"/>
          <w:szCs w:val="24"/>
        </w:rPr>
      </w:pPr>
      <w:r w:rsidRPr="00FB6545">
        <w:rPr>
          <w:sz w:val="24"/>
          <w:szCs w:val="24"/>
        </w:rPr>
        <w:t> </w:t>
      </w:r>
    </w:p>
    <w:p w14:paraId="099B4CDF" w14:textId="77777777" w:rsidR="00BF0B5E" w:rsidRPr="00FB6545" w:rsidRDefault="00BF0B5E" w:rsidP="005A6AB7">
      <w:pPr>
        <w:rPr>
          <w:sz w:val="24"/>
          <w:szCs w:val="24"/>
        </w:rPr>
      </w:pPr>
    </w:p>
    <w:p w14:paraId="408D7CE3" w14:textId="77777777" w:rsidR="00BF0B5E" w:rsidRPr="00FB6545" w:rsidRDefault="00BF0B5E" w:rsidP="005A6AB7">
      <w:pPr>
        <w:rPr>
          <w:sz w:val="24"/>
          <w:szCs w:val="24"/>
        </w:rPr>
      </w:pPr>
      <w:r w:rsidRPr="00FB6545">
        <w:rPr>
          <w:sz w:val="24"/>
          <w:szCs w:val="24"/>
        </w:rPr>
        <w:t>(NAME OF COMPANY PRESIDENT OR OTHER AUTHORIZED PERSON)</w:t>
      </w:r>
    </w:p>
    <w:p w14:paraId="0D886186" w14:textId="746ADCCA" w:rsidR="005A6AB7" w:rsidRDefault="00BF0B5E" w:rsidP="005A6AB7">
      <w:r w:rsidRPr="00FB6545">
        <w:rPr>
          <w:sz w:val="24"/>
          <w:szCs w:val="24"/>
        </w:rPr>
        <w:t>(TITLE OF PERSON SIGNING LETTER)</w:t>
      </w:r>
      <w:r w:rsidR="005A6AB7" w:rsidRPr="00FB6545">
        <w:rPr>
          <w:sz w:val="24"/>
          <w:szCs w:val="24"/>
        </w:rPr>
        <w:t> </w:t>
      </w:r>
    </w:p>
    <w:sectPr w:rsidR="005A6A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TQ1NLOwNDAyMzVX0lEKTi0uzszPAykwrAUAfGB8mCwAAAA="/>
  </w:docVars>
  <w:rsids>
    <w:rsidRoot w:val="005A6AB7"/>
    <w:rsid w:val="0016020F"/>
    <w:rsid w:val="001C57AB"/>
    <w:rsid w:val="005A6AB7"/>
    <w:rsid w:val="00AB5022"/>
    <w:rsid w:val="00BF0B5E"/>
    <w:rsid w:val="00F70907"/>
    <w:rsid w:val="00FB6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B2FB0"/>
  <w15:chartTrackingRefBased/>
  <w15:docId w15:val="{29BF98AD-34FB-45D4-B3D6-0042628CF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AB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696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9BA74C0B11F041B8C46910259AC5C0" ma:contentTypeVersion="12" ma:contentTypeDescription="Create a new document." ma:contentTypeScope="" ma:versionID="c9d645675cf6b229f1646730f822f916">
  <xsd:schema xmlns:xsd="http://www.w3.org/2001/XMLSchema" xmlns:xs="http://www.w3.org/2001/XMLSchema" xmlns:p="http://schemas.microsoft.com/office/2006/metadata/properties" xmlns:ns3="97575207-7f42-4b38-81dd-7dc0bbca93fd" xmlns:ns4="a18545fc-8ba7-4a8d-b9e8-1b9af693d728" targetNamespace="http://schemas.microsoft.com/office/2006/metadata/properties" ma:root="true" ma:fieldsID="6a563ac0115a098d46d0d5a9a07649a9" ns3:_="" ns4:_="">
    <xsd:import namespace="97575207-7f42-4b38-81dd-7dc0bbca93fd"/>
    <xsd:import namespace="a18545fc-8ba7-4a8d-b9e8-1b9af693d7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5207-7f42-4b38-81dd-7dc0bbca9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8545fc-8ba7-4a8d-b9e8-1b9af693d7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24E63-B110-402C-97AB-0C6C2EA0E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5207-7f42-4b38-81dd-7dc0bbca93fd"/>
    <ds:schemaRef ds:uri="a18545fc-8ba7-4a8d-b9e8-1b9af693d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A460B7-005D-4792-BDE2-19DFACEC71BB}">
  <ds:schemaRefs>
    <ds:schemaRef ds:uri="http://schemas.microsoft.com/sharepoint/v3/contenttype/forms"/>
  </ds:schemaRefs>
</ds:datastoreItem>
</file>

<file path=customXml/itemProps3.xml><?xml version="1.0" encoding="utf-8"?>
<ds:datastoreItem xmlns:ds="http://schemas.openxmlformats.org/officeDocument/2006/customXml" ds:itemID="{8E86A753-FA42-4BC0-B883-F294973F31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732</Characters>
  <Application>Microsoft Office Word</Application>
  <DocSecurity>0</DocSecurity>
  <Lines>14</Lines>
  <Paragraphs>4</Paragraphs>
  <ScaleCrop>false</ScaleCrop>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lastModifiedBy>Kanette Keough</cp:lastModifiedBy>
  <cp:revision>2</cp:revision>
  <dcterms:created xsi:type="dcterms:W3CDTF">2020-04-09T21:32:00Z</dcterms:created>
  <dcterms:modified xsi:type="dcterms:W3CDTF">2020-04-0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BA74C0B11F041B8C46910259AC5C0</vt:lpwstr>
  </property>
</Properties>
</file>